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sincere interest in the Radiologist position at [Hospital/Clinic Name] in United States San Francisco. As a highly skilled and dedicated Radiologist with over [X years] of experience, I am eager to contribute my expertise to a forward-thinking institution that prioritizes innovation, patient care, and cutting-edge medical technology. United States San Francisco’s dynamic healthcare landscape, combined with its commitment to excellence in radiology, makes this opportunity particularly compelling for me.</w:t>
      </w:r>
    </w:p>
    <w:p>
      <w:pPr>
        <w:pStyle w:val="BodyText"/>
      </w:pPr>
      <w:r>
        <w:t xml:space="preserve">Throughout my career as a Radiologist, I have focused on delivering precise diagnoses through advanced imaging techniques such as X-rays, CT scans, MRIs, and ultrasounds. My work has consistently emphasized the importance of accuracy, efficiency, and compassionate patient interaction. I have served in both academic and clinical settings, where I collaborated with multidisciplinary teams to develop personalized treatment plans for patients across a wide range of medical conditions. These experiences have equipped me with the technical proficiency and interpersonal skills necessary to thrive in a fast-paced environment like United States San Francisco.</w:t>
      </w:r>
    </w:p>
    <w:p>
      <w:pPr>
        <w:pStyle w:val="BodyText"/>
      </w:pPr>
      <w:r>
        <w:t xml:space="preserve">One of my greatest strengths as a Radiologist is my ability to integrate emerging technologies into clinical practice. In recent years, I have actively engaged with AI-driven imaging tools and machine learning algorithms designed to enhance diagnostic accuracy and streamline workflows. This aligns perfectly with the innovative spirit of United States San Francisco, where healthcare institutions are at the forefront of adopting groundbreaking solutions. Whether interpreting complex cases or mentoring junior radiologists, I approach every challenge with a commitment to excellence and a dedication to improving patient outcomes.</w:t>
      </w:r>
    </w:p>
    <w:p>
      <w:pPr>
        <w:pStyle w:val="BodyText"/>
      </w:pPr>
      <w:r>
        <w:t xml:space="preserve">United States San Francisco’s unique healthcare ecosystem—marked by its diverse population, high demand for specialized care, and emphasis on research—resonates deeply with my professional values. As a Radiologist, I understand the critical role that imaging plays in diagnosing and managing conditions ranging from cancer to neurological disorders. In this context, I am particularly drawn to [Hospital/Clinic Name]’s reputation for excellence in radiology services and its dedication to fostering a collaborative, patient-centered environment. I am confident that my background in [specific subspecialty, e.g., musculoskeletal imaging or interventional radiology] and my ability to adapt to evolving medical trends would enable me to make meaningful contributions to your team.</w:t>
      </w:r>
    </w:p>
    <w:p>
      <w:pPr>
        <w:pStyle w:val="BodyText"/>
      </w:pPr>
      <w:r>
        <w:t xml:space="preserve">My work as a Radiologist has also been shaped by a strong commitment to education and professional development. I have presented research at national conferences, published peer-reviewed articles on topics such as [specific topic], and mentored residents in the interpretation of complex imaging studies. These experiences have not only deepened my technical knowledge but also reinforced my belief that radiology is a field where continuous learning and innovation are essential. In United States San Francisco, where the pace of medical advancement is rapid, I am excited to continue growing as a Radiologist while supporting the mission of [Hospital/Clinic Name] to deliver exceptional care.</w:t>
      </w:r>
    </w:p>
    <w:p>
      <w:pPr>
        <w:pStyle w:val="BodyText"/>
      </w:pPr>
      <w:r>
        <w:t xml:space="preserve">What sets me apart as a Radiologist is my unwavering focus on patient care. While technology plays a vital role in modern radiology, I believe that human connection is equally important. I take pride in explaining findings clearly to patients and collaborating with their primary care providers to ensure comprehensive treatment strategies. In United States San Francisco, where healthcare is often driven by a blend of clinical expertise and community engagement, this patient-first approach aligns seamlessly with the values of leading institutions in the region.</w:t>
      </w:r>
    </w:p>
    <w:p>
      <w:pPr>
        <w:pStyle w:val="BodyText"/>
      </w:pPr>
      <w:r>
        <w:t xml:space="preserve">Finally, I am particularly drawn to [Hospital/Clinic Name]’s emphasis on [specific value or initiative, e.g., "community health programs" or "research partnerships"]. As a Radiologist with a passion for advancing medical science, I am eager to contribute to projects that address pressing healthcare challenges while leveraging the resources and talent available in United States San Francisco. Whether through clinical practice, research, or teaching, I am committed to making an impact in this vibrant and innovative city.</w:t>
      </w:r>
    </w:p>
    <w:p>
      <w:pPr>
        <w:pStyle w:val="BodyText"/>
      </w:pPr>
      <w:r>
        <w:t xml:space="preserve">In conclusion, I am enthusiastic about the opportunity to join [Hospital/Clinic Name] as a Radiologist and contribute to the high standards of care that define United States San Francisco’s healthcare system. My technical expertise, dedication to patient-centered care, and passion for radiology make me a strong candidate for this role. I would be honored to discuss how my skills and experiences align with your needs in greater detail.</w:t>
      </w:r>
    </w:p>
    <w:p>
      <w:pPr>
        <w:pStyle w:val="BodyText"/>
      </w:pPr>
      <w:r>
        <w:t xml:space="preserve">Thank you for considering my application. I look forward to the possibility of contributing to the continued success of [Hospital/Clinic Name] in United States San Francisc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United States San Francisco</dc:title>
  <dc:creator/>
  <dc:language>en</dc:language>
  <cp:keywords/>
  <dcterms:created xsi:type="dcterms:W3CDTF">2026-07-23T22:25:56Z</dcterms:created>
  <dcterms:modified xsi:type="dcterms:W3CDTF">2026-07-23T22:25:56Z</dcterms:modified>
</cp:coreProperties>
</file>

<file path=docProps/custom.xml><?xml version="1.0" encoding="utf-8"?>
<Properties xmlns="http://schemas.openxmlformats.org/officeDocument/2006/custom-properties" xmlns:vt="http://schemas.openxmlformats.org/officeDocument/2006/docPropsVTypes"/>
</file>